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lison Zabro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bro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9 Deer Trail Lane Libertyville, IL, USA 60048-340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zabrowski@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64836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